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79402" w14:textId="74AB5615" w:rsidR="007D7E42" w:rsidRPr="007D7E42" w:rsidRDefault="007D7E42" w:rsidP="008B7C0C">
      <w:pPr>
        <w:pStyle w:val="StyleHeading216pt"/>
      </w:pPr>
      <w:r w:rsidRPr="007D7E42">
        <w:t>Transparent Approach to Costing (TRAC)</w:t>
      </w:r>
    </w:p>
    <w:p w14:paraId="19951347" w14:textId="3BCC5C90" w:rsidR="00D107B7" w:rsidRPr="00A505FA" w:rsidRDefault="00D107B7" w:rsidP="00D107B7">
      <w:pPr>
        <w:pStyle w:val="Heading2"/>
      </w:pPr>
      <w:r w:rsidRPr="00A505FA">
        <w:t xml:space="preserve">Why do I need to complete the </w:t>
      </w:r>
      <w:r w:rsidR="00537BC3">
        <w:t>T</w:t>
      </w:r>
      <w:r w:rsidR="008B7C0C">
        <w:t xml:space="preserve">ime </w:t>
      </w:r>
      <w:r w:rsidR="00537BC3">
        <w:t>A</w:t>
      </w:r>
      <w:r w:rsidR="008B7C0C">
        <w:t xml:space="preserve">llocation </w:t>
      </w:r>
      <w:r w:rsidR="00537BC3">
        <w:t>S</w:t>
      </w:r>
      <w:r w:rsidR="008B7C0C">
        <w:t>urvey</w:t>
      </w:r>
      <w:r w:rsidRPr="00A505FA">
        <w:t xml:space="preserve"> (TAS) or </w:t>
      </w:r>
      <w:r w:rsidR="00490341">
        <w:t>w</w:t>
      </w:r>
      <w:r w:rsidRPr="00A505FA">
        <w:t>orkload planning (WLP) for TRAC and how does it benefit my institution?</w:t>
      </w:r>
    </w:p>
    <w:p w14:paraId="07113E7F" w14:textId="77777777" w:rsidR="00D107B7" w:rsidRPr="00A505FA" w:rsidRDefault="00D107B7" w:rsidP="00681A82">
      <w:pPr>
        <w:pStyle w:val="Heading3"/>
      </w:pPr>
      <w:r w:rsidRPr="00A505FA">
        <w:t>What is TRAC?</w:t>
      </w:r>
    </w:p>
    <w:p w14:paraId="43D52A6B" w14:textId="0E4B462D" w:rsidR="00DE1AC0" w:rsidRDefault="008B7C0C" w:rsidP="00DE1AC0">
      <w:pPr>
        <w:pStyle w:val="BodyText"/>
      </w:pPr>
      <w:r>
        <w:t>T</w:t>
      </w:r>
      <w:r w:rsidR="00DE1AC0" w:rsidRPr="17F71398">
        <w:t>he Transparent Approach to Costing</w:t>
      </w:r>
      <w:r>
        <w:t xml:space="preserve"> (</w:t>
      </w:r>
      <w:r w:rsidRPr="17F71398">
        <w:t>TRAC</w:t>
      </w:r>
      <w:r>
        <w:t xml:space="preserve">) is </w:t>
      </w:r>
      <w:r w:rsidR="00DE1AC0" w:rsidRPr="17F71398">
        <w:t xml:space="preserve">a data return that </w:t>
      </w:r>
      <w:r w:rsidR="00DE1AC0">
        <w:t>h</w:t>
      </w:r>
      <w:r w:rsidR="00DE1AC0" w:rsidRPr="17F71398">
        <w:t xml:space="preserve">igher </w:t>
      </w:r>
      <w:r w:rsidR="00DE1AC0">
        <w:t>e</w:t>
      </w:r>
      <w:r w:rsidR="00DE1AC0" w:rsidRPr="17F71398">
        <w:t xml:space="preserve">ducation </w:t>
      </w:r>
      <w:r w:rsidR="00DE1AC0">
        <w:t>i</w:t>
      </w:r>
      <w:r w:rsidR="00DE1AC0" w:rsidRPr="17F71398">
        <w:t xml:space="preserve">nstitutions in the UK need to submit to their regulator or funder every year. It is based on the audited financial statements of the institution plus an economic adjustment that is used to determine the </w:t>
      </w:r>
      <w:r w:rsidR="00DE1AC0">
        <w:t>f</w:t>
      </w:r>
      <w:r w:rsidR="00DE1AC0" w:rsidRPr="17F71398">
        <w:t xml:space="preserve">ull </w:t>
      </w:r>
      <w:r w:rsidR="00DE1AC0">
        <w:t>e</w:t>
      </w:r>
      <w:r w:rsidR="00DE1AC0" w:rsidRPr="17F71398">
        <w:t xml:space="preserve">conomic </w:t>
      </w:r>
      <w:r w:rsidR="00DE1AC0">
        <w:t>c</w:t>
      </w:r>
      <w:r w:rsidR="00DE1AC0" w:rsidRPr="17F71398">
        <w:t xml:space="preserve">ost </w:t>
      </w:r>
      <w:r w:rsidR="00DE1AC0">
        <w:t>(</w:t>
      </w:r>
      <w:proofErr w:type="spellStart"/>
      <w:r w:rsidR="00DE1AC0">
        <w:t>fEC</w:t>
      </w:r>
      <w:proofErr w:type="spellEnd"/>
      <w:r w:rsidR="00DE1AC0">
        <w:t xml:space="preserve">) </w:t>
      </w:r>
      <w:r w:rsidR="00DE1AC0" w:rsidRPr="17F71398">
        <w:t xml:space="preserve">of activities. </w:t>
      </w:r>
    </w:p>
    <w:p w14:paraId="63C91400" w14:textId="37330A96" w:rsidR="00DE1AC0" w:rsidRPr="00A505FA" w:rsidRDefault="00DE1AC0" w:rsidP="00DE1AC0">
      <w:pPr>
        <w:pStyle w:val="BodyText"/>
      </w:pPr>
      <w:r w:rsidRPr="17F71398">
        <w:t>TRAC is governed nationally and the sector is provided with guidance that all institutions are required to follow. Within our institution</w:t>
      </w:r>
      <w:r>
        <w:t>,</w:t>
      </w:r>
      <w:r w:rsidRPr="17F71398">
        <w:t xml:space="preserve"> there is governance of TRAC through our TRAC </w:t>
      </w:r>
      <w:r w:rsidR="00184E19">
        <w:t>and</w:t>
      </w:r>
      <w:r w:rsidR="00EA7588">
        <w:t xml:space="preserve"> </w:t>
      </w:r>
      <w:proofErr w:type="spellStart"/>
      <w:r w:rsidR="00EA7588">
        <w:t>fEC</w:t>
      </w:r>
      <w:proofErr w:type="spellEnd"/>
      <w:r w:rsidR="00EA7588">
        <w:t xml:space="preserve"> Steering Group.</w:t>
      </w:r>
      <w:r w:rsidRPr="17F71398">
        <w:t xml:space="preserve"> </w:t>
      </w:r>
      <w:r>
        <w:t>F</w:t>
      </w:r>
      <w:r w:rsidRPr="17F71398">
        <w:t xml:space="preserve">inal approval of the return </w:t>
      </w:r>
      <w:r>
        <w:t>is</w:t>
      </w:r>
      <w:r w:rsidRPr="17F71398">
        <w:t xml:space="preserve"> the responsibility of the Vice</w:t>
      </w:r>
      <w:r w:rsidR="008B7C0C">
        <w:t>-</w:t>
      </w:r>
      <w:r w:rsidRPr="17F71398">
        <w:t>Chancellor</w:t>
      </w:r>
      <w:r>
        <w:t xml:space="preserve"> or</w:t>
      </w:r>
      <w:r w:rsidRPr="17F71398">
        <w:t xml:space="preserve"> Principal as Accountable Officer.</w:t>
      </w:r>
    </w:p>
    <w:p w14:paraId="54D28DBF" w14:textId="66208D6D" w:rsidR="0066054B" w:rsidRDefault="00D107B7" w:rsidP="001E432A">
      <w:pPr>
        <w:pStyle w:val="BodyText"/>
        <w:spacing w:after="120"/>
      </w:pPr>
      <w:r w:rsidRPr="17F71398">
        <w:t xml:space="preserve">The income and </w:t>
      </w:r>
      <w:r w:rsidR="002A4FE0">
        <w:t>f</w:t>
      </w:r>
      <w:r w:rsidRPr="17F71398">
        <w:t xml:space="preserve">ull </w:t>
      </w:r>
      <w:r w:rsidR="002A4FE0">
        <w:t>e</w:t>
      </w:r>
      <w:r w:rsidRPr="17F71398">
        <w:t xml:space="preserve">conomic </w:t>
      </w:r>
      <w:r w:rsidR="002A4FE0">
        <w:t>c</w:t>
      </w:r>
      <w:r w:rsidRPr="17F71398">
        <w:t>osts are split between</w:t>
      </w:r>
      <w:r w:rsidR="0066054B">
        <w:t>:</w:t>
      </w:r>
      <w:r w:rsidRPr="17F71398">
        <w:t xml:space="preserve"> </w:t>
      </w:r>
    </w:p>
    <w:p w14:paraId="1009403B" w14:textId="77777777" w:rsidR="0066054B" w:rsidRDefault="00D107B7" w:rsidP="001E432A">
      <w:pPr>
        <w:pStyle w:val="BodyText"/>
        <w:numPr>
          <w:ilvl w:val="0"/>
          <w:numId w:val="19"/>
        </w:numPr>
        <w:spacing w:after="120"/>
      </w:pPr>
      <w:r w:rsidRPr="17F71398">
        <w:t>Teaching</w:t>
      </w:r>
    </w:p>
    <w:p w14:paraId="4056B7B3" w14:textId="77777777" w:rsidR="0066054B" w:rsidRDefault="00D107B7" w:rsidP="001E432A">
      <w:pPr>
        <w:pStyle w:val="BodyText"/>
        <w:numPr>
          <w:ilvl w:val="0"/>
          <w:numId w:val="19"/>
        </w:numPr>
        <w:spacing w:after="120"/>
      </w:pPr>
      <w:r w:rsidRPr="17F71398">
        <w:t>Research</w:t>
      </w:r>
    </w:p>
    <w:p w14:paraId="6E3C2239" w14:textId="1D45F474" w:rsidR="0066054B" w:rsidRDefault="00D107B7" w:rsidP="001E432A">
      <w:pPr>
        <w:pStyle w:val="BodyText"/>
        <w:numPr>
          <w:ilvl w:val="0"/>
          <w:numId w:val="19"/>
        </w:numPr>
        <w:spacing w:after="120"/>
      </w:pPr>
      <w:r w:rsidRPr="17F71398">
        <w:t>Other (</w:t>
      </w:r>
      <w:r w:rsidR="0066054B">
        <w:t>i</w:t>
      </w:r>
      <w:r w:rsidRPr="17F71398">
        <w:t>ncome</w:t>
      </w:r>
      <w:r w:rsidR="0066054B">
        <w:t>-g</w:t>
      </w:r>
      <w:r w:rsidRPr="17F71398">
        <w:t>enerating)</w:t>
      </w:r>
    </w:p>
    <w:p w14:paraId="735141AA" w14:textId="5B17E452" w:rsidR="0066054B" w:rsidRDefault="00D107B7" w:rsidP="0066054B">
      <w:pPr>
        <w:pStyle w:val="BodyText"/>
        <w:numPr>
          <w:ilvl w:val="0"/>
          <w:numId w:val="19"/>
        </w:numPr>
      </w:pPr>
      <w:r w:rsidRPr="17F71398">
        <w:t>Other (</w:t>
      </w:r>
      <w:r w:rsidR="0066054B">
        <w:t>n</w:t>
      </w:r>
      <w:r w:rsidRPr="17F71398">
        <w:t>on-commercial)</w:t>
      </w:r>
    </w:p>
    <w:p w14:paraId="21805AAC" w14:textId="77777777" w:rsidR="004C2E1B" w:rsidRPr="004C2E1B" w:rsidRDefault="004C2E1B" w:rsidP="004C2E1B">
      <w:pPr>
        <w:pStyle w:val="BodyText"/>
      </w:pPr>
      <w:r w:rsidRPr="004C2E1B">
        <w:t xml:space="preserve">Further analysis is undertaken of the income and </w:t>
      </w:r>
      <w:proofErr w:type="spellStart"/>
      <w:r w:rsidRPr="004C2E1B">
        <w:t>fEC</w:t>
      </w:r>
      <w:proofErr w:type="spellEnd"/>
      <w:r w:rsidRPr="004C2E1B">
        <w:t xml:space="preserve"> of Research to split these costs by sponsor (funder) type. Information is also returned about the cost of research facilities and technicians. As part of the TRAC return, indirect and estates charge-out rates are calculated for use in future research applications.</w:t>
      </w:r>
    </w:p>
    <w:p w14:paraId="542346A2" w14:textId="0EDD2D56" w:rsidR="004C2E1B" w:rsidRPr="004C2E1B" w:rsidRDefault="004C2E1B" w:rsidP="004C2E1B">
      <w:pPr>
        <w:pStyle w:val="BodyText"/>
      </w:pPr>
      <w:r>
        <w:t xml:space="preserve">Academic staff costs represent a significant amount of expenditure and these need to be allocated to the Teaching, Research and Other activities in the TRAC return. The </w:t>
      </w:r>
      <w:r w:rsidR="00537BC3">
        <w:t xml:space="preserve">TAS </w:t>
      </w:r>
      <w:r>
        <w:t>is therefore needed to allocate these costs, as no other data exists on the use of academic staff time.</w:t>
      </w:r>
    </w:p>
    <w:p w14:paraId="4C786E23" w14:textId="74957FDF" w:rsidR="00D107B7" w:rsidRPr="00A505FA" w:rsidRDefault="00D107B7" w:rsidP="00681A82">
      <w:pPr>
        <w:pStyle w:val="Heading3"/>
      </w:pPr>
      <w:r w:rsidRPr="00A505FA">
        <w:t xml:space="preserve">How do </w:t>
      </w:r>
      <w:r w:rsidR="00092B97">
        <w:t>r</w:t>
      </w:r>
      <w:r w:rsidRPr="00A505FA">
        <w:t xml:space="preserve">egulators and </w:t>
      </w:r>
      <w:r w:rsidR="00092B97">
        <w:t>f</w:t>
      </w:r>
      <w:r w:rsidRPr="00A505FA">
        <w:t>unders use the information provided in the TRAC return?</w:t>
      </w:r>
    </w:p>
    <w:p w14:paraId="6C132692" w14:textId="42D0C92F" w:rsidR="003C0CF4" w:rsidRDefault="003C0CF4" w:rsidP="003C0CF4">
      <w:pPr>
        <w:pStyle w:val="BodyText"/>
      </w:pPr>
      <w:r>
        <w:t xml:space="preserve">UK Research and Innovation (UKRI) </w:t>
      </w:r>
      <w:r w:rsidR="6CCF4573">
        <w:t>require</w:t>
      </w:r>
      <w:r>
        <w:t xml:space="preserve"> institutions to submit many research bids on a TRAC basis. TRAC includes </w:t>
      </w:r>
      <w:r w:rsidR="10E52B3D">
        <w:t>several</w:t>
      </w:r>
      <w:r>
        <w:t xml:space="preserve"> charge-out rates for research that enable the cost of overheads to be recovered, and these are used to determine the funding provided to institutions. This means that the time allocation</w:t>
      </w:r>
      <w:r w:rsidR="1AA00A2B">
        <w:t xml:space="preserve"> </w:t>
      </w:r>
      <w:r>
        <w:t xml:space="preserve">data has a direct impact </w:t>
      </w:r>
      <w:r w:rsidR="00866FBF">
        <w:t xml:space="preserve">on </w:t>
      </w:r>
      <w:r>
        <w:t>the funding received by our institution.</w:t>
      </w:r>
    </w:p>
    <w:p w14:paraId="463B7603" w14:textId="0776324D" w:rsidR="003C0CF4" w:rsidRDefault="003C0CF4" w:rsidP="003C0CF4">
      <w:pPr>
        <w:pStyle w:val="BodyText"/>
      </w:pPr>
      <w:r>
        <w:t xml:space="preserve">Regulators and funders, government and wider sector stakeholders use TRAC data to understand the </w:t>
      </w:r>
      <w:r w:rsidR="000260D5">
        <w:t xml:space="preserve">financial </w:t>
      </w:r>
      <w:r>
        <w:t>sustainability of activities undertaken within an institution. TRAC is the only national dataset that provides information on the cost of activities undertaken by institutions.</w:t>
      </w:r>
    </w:p>
    <w:p w14:paraId="51409AD6" w14:textId="2FD18D0E" w:rsidR="00D107B7" w:rsidRPr="00A505FA" w:rsidRDefault="00D107B7" w:rsidP="28A3E2B2">
      <w:pPr>
        <w:pStyle w:val="Heading3"/>
        <w:rPr>
          <w:color w:val="FF0000"/>
        </w:rPr>
      </w:pPr>
      <w:r>
        <w:t>Why am I being asked to complete this online form</w:t>
      </w:r>
      <w:r w:rsidR="19EEE683">
        <w:t>?</w:t>
      </w:r>
    </w:p>
    <w:p w14:paraId="24F94901" w14:textId="68501393" w:rsidR="00835369" w:rsidRPr="00A505FA" w:rsidRDefault="00835369" w:rsidP="00835369">
      <w:pPr>
        <w:pStyle w:val="BodyText"/>
      </w:pPr>
      <w:r>
        <w:t xml:space="preserve">To complete the TRAC return, costs from the audited financial statements of the institution need to be allocated to the categories of Teaching, Research and Other activities. Some costs, for example catering costs, can be identifiable and directly allocated to the Other activity in TRAC, but many costs support a combination of the TRAC activities and are therefore allocated through a cost </w:t>
      </w:r>
      <w:r>
        <w:lastRenderedPageBreak/>
        <w:t xml:space="preserve">allocation model. To enable this, cost drivers are </w:t>
      </w:r>
      <w:r w:rsidR="00EA7588">
        <w:t>needed,</w:t>
      </w:r>
      <w:r>
        <w:t xml:space="preserve"> and the academic staff time survey</w:t>
      </w:r>
      <w:r w:rsidRPr="28A3E2B2">
        <w:rPr>
          <w:color w:val="FF0000"/>
        </w:rPr>
        <w:t xml:space="preserve"> </w:t>
      </w:r>
      <w:r>
        <w:t>provides the data for one of these cost drivers</w:t>
      </w:r>
      <w:r w:rsidR="009703C0">
        <w:t xml:space="preserve"> to enable Academics staff cost</w:t>
      </w:r>
      <w:r w:rsidR="00A8655F">
        <w:t xml:space="preserve">, which cannot </w:t>
      </w:r>
      <w:r w:rsidR="00D574B7">
        <w:t>be</w:t>
      </w:r>
      <w:r w:rsidR="00A8655F">
        <w:t xml:space="preserve"> directly attributable to Teaching or </w:t>
      </w:r>
      <w:r w:rsidR="00D574B7">
        <w:t>Research</w:t>
      </w:r>
      <w:r w:rsidR="00866FBF">
        <w:t>,</w:t>
      </w:r>
      <w:r w:rsidR="009703C0">
        <w:t xml:space="preserve"> </w:t>
      </w:r>
      <w:r w:rsidR="00866FBF">
        <w:t xml:space="preserve">to </w:t>
      </w:r>
      <w:r w:rsidR="009703C0">
        <w:t>be allocated to the TRAC activities.</w:t>
      </w:r>
    </w:p>
    <w:p w14:paraId="0A728069" w14:textId="26BDD754" w:rsidR="00835369" w:rsidRPr="00A505FA" w:rsidRDefault="00D574B7" w:rsidP="00835369">
      <w:pPr>
        <w:pStyle w:val="BodyText"/>
      </w:pPr>
      <w:r>
        <w:t xml:space="preserve">The TAS </w:t>
      </w:r>
      <w:r w:rsidR="00835369">
        <w:t xml:space="preserve">process is needed to capture, at a high level, how time has been spent. The least burdensome way to understand how academics have spent their time is to ask for the completion of </w:t>
      </w:r>
      <w:r w:rsidR="00537BC3">
        <w:t>TAS</w:t>
      </w:r>
      <w:r w:rsidR="77EC7CDB">
        <w:t>.</w:t>
      </w:r>
      <w:r w:rsidR="00835369" w:rsidRPr="28A3E2B2">
        <w:rPr>
          <w:color w:val="FF0000"/>
        </w:rPr>
        <w:t xml:space="preserve"> </w:t>
      </w:r>
      <w:r w:rsidR="00835369">
        <w:t>This includes colleagues who work part time.</w:t>
      </w:r>
    </w:p>
    <w:p w14:paraId="62635F27" w14:textId="65B4F5D6" w:rsidR="00D107B7" w:rsidRPr="00A505FA" w:rsidRDefault="00D107B7" w:rsidP="00835369">
      <w:pPr>
        <w:pStyle w:val="Heading3"/>
      </w:pPr>
      <w:r w:rsidRPr="00A505FA">
        <w:t>Who sees the information I provide?</w:t>
      </w:r>
    </w:p>
    <w:p w14:paraId="7F1E7676" w14:textId="56B05348" w:rsidR="00442E3C" w:rsidRDefault="00442E3C" w:rsidP="39228A5B">
      <w:pPr>
        <w:pStyle w:val="BodyText"/>
        <w:rPr>
          <w:rFonts w:ascii="Arial" w:eastAsia="Arial" w:hAnsi="Arial" w:cs="Arial"/>
        </w:rPr>
      </w:pPr>
      <w:r>
        <w:t xml:space="preserve">Only those members of the finance team who are responsible for producing the TRAC return will see your individual data. </w:t>
      </w:r>
      <w:r w:rsidR="29736C8D" w:rsidRPr="39228A5B">
        <w:rPr>
          <w:rFonts w:ascii="Arial" w:eastAsia="Arial" w:hAnsi="Arial" w:cs="Arial"/>
        </w:rPr>
        <w:t xml:space="preserve">Summarised data is presented to </w:t>
      </w:r>
      <w:r w:rsidR="003F7BA0">
        <w:rPr>
          <w:rFonts w:ascii="Arial" w:eastAsia="Arial" w:hAnsi="Arial" w:cs="Arial"/>
        </w:rPr>
        <w:t xml:space="preserve">and reviewed by Heads of Schools and then to </w:t>
      </w:r>
      <w:r w:rsidR="29736C8D" w:rsidRPr="39228A5B">
        <w:rPr>
          <w:rFonts w:ascii="Arial" w:eastAsia="Arial" w:hAnsi="Arial" w:cs="Arial"/>
        </w:rPr>
        <w:t xml:space="preserve">the TRAC </w:t>
      </w:r>
      <w:r w:rsidR="008B7C0C">
        <w:rPr>
          <w:rFonts w:ascii="Arial" w:eastAsia="Arial" w:hAnsi="Arial" w:cs="Arial"/>
        </w:rPr>
        <w:t>and</w:t>
      </w:r>
      <w:r w:rsidR="008B7C0C" w:rsidRPr="39228A5B">
        <w:rPr>
          <w:rFonts w:ascii="Arial" w:eastAsia="Arial" w:hAnsi="Arial" w:cs="Arial"/>
        </w:rPr>
        <w:t xml:space="preserve"> </w:t>
      </w:r>
      <w:proofErr w:type="spellStart"/>
      <w:r w:rsidR="29736C8D" w:rsidRPr="39228A5B">
        <w:rPr>
          <w:rFonts w:ascii="Arial" w:eastAsia="Arial" w:hAnsi="Arial" w:cs="Arial"/>
        </w:rPr>
        <w:t>fEC</w:t>
      </w:r>
      <w:proofErr w:type="spellEnd"/>
      <w:r w:rsidR="29736C8D" w:rsidRPr="39228A5B">
        <w:rPr>
          <w:rFonts w:ascii="Arial" w:eastAsia="Arial" w:hAnsi="Arial" w:cs="Arial"/>
        </w:rPr>
        <w:t xml:space="preserve"> Steering Group and again at a summarised leve</w:t>
      </w:r>
      <w:r w:rsidR="003F7BA0">
        <w:rPr>
          <w:rFonts w:ascii="Arial" w:eastAsia="Arial" w:hAnsi="Arial" w:cs="Arial"/>
        </w:rPr>
        <w:t xml:space="preserve">l. </w:t>
      </w:r>
      <w:r w:rsidR="29736C8D" w:rsidRPr="39228A5B">
        <w:rPr>
          <w:rFonts w:ascii="Arial" w:eastAsia="Arial" w:hAnsi="Arial" w:cs="Arial"/>
        </w:rPr>
        <w:t xml:space="preserve"> </w:t>
      </w:r>
    </w:p>
    <w:p w14:paraId="2E800269" w14:textId="3C9950C7" w:rsidR="00442E3C" w:rsidRPr="007A385B" w:rsidRDefault="00442E3C" w:rsidP="00442E3C">
      <w:pPr>
        <w:pStyle w:val="BodyText"/>
      </w:pPr>
      <w:r w:rsidRPr="00A505FA">
        <w:t xml:space="preserve">Data from individuals is </w:t>
      </w:r>
      <w:r w:rsidR="00A32B17" w:rsidRPr="00184E19">
        <w:rPr>
          <w:b/>
          <w:bCs/>
        </w:rPr>
        <w:t>not</w:t>
      </w:r>
      <w:r w:rsidR="00A32B17" w:rsidRPr="00A505FA">
        <w:t xml:space="preserve"> </w:t>
      </w:r>
      <w:r w:rsidRPr="00A505FA">
        <w:t xml:space="preserve">submitted to regulators and funders as part of the TRAC return. It is </w:t>
      </w:r>
      <w:r w:rsidR="00A32B17" w:rsidRPr="00184E19">
        <w:rPr>
          <w:b/>
          <w:bCs/>
        </w:rPr>
        <w:t>not</w:t>
      </w:r>
      <w:r w:rsidR="00A32B17" w:rsidRPr="00A505FA">
        <w:t xml:space="preserve"> </w:t>
      </w:r>
      <w:r w:rsidRPr="00A505FA">
        <w:t>used as part of any appraisal process or promotions process.</w:t>
      </w:r>
      <w:r w:rsidRPr="007A385B">
        <w:rPr>
          <w:color w:val="FF0000"/>
        </w:rPr>
        <w:t xml:space="preserve"> </w:t>
      </w:r>
    </w:p>
    <w:p w14:paraId="5BB44CE6" w14:textId="77777777" w:rsidR="00D107B7" w:rsidRPr="00A505FA" w:rsidRDefault="00D107B7" w:rsidP="00681A82">
      <w:pPr>
        <w:pStyle w:val="Heading3"/>
      </w:pPr>
      <w:r w:rsidRPr="00A505FA">
        <w:t>Why do we use this method of collecting data as it seems quite high level?</w:t>
      </w:r>
    </w:p>
    <w:p w14:paraId="705F0CCC" w14:textId="46345B2B" w:rsidR="005B2C46" w:rsidRPr="00A505FA" w:rsidRDefault="005B2C46" w:rsidP="005B2C46">
      <w:pPr>
        <w:pStyle w:val="BodyText"/>
      </w:pPr>
      <w:r w:rsidRPr="17F71398">
        <w:t xml:space="preserve">There are </w:t>
      </w:r>
      <w:r>
        <w:t>different</w:t>
      </w:r>
      <w:r w:rsidRPr="17F71398">
        <w:t xml:space="preserve"> methods within the TRAC guidance</w:t>
      </w:r>
      <w:r>
        <w:t xml:space="preserve"> that can be used to</w:t>
      </w:r>
      <w:r w:rsidRPr="17F71398">
        <w:t xml:space="preserve"> collect data around how academics spend their time. The </w:t>
      </w:r>
      <w:r w:rsidR="00FB1FF7" w:rsidRPr="17F71398">
        <w:t xml:space="preserve">TRAC </w:t>
      </w:r>
      <w:r w:rsidR="00A32B17">
        <w:t xml:space="preserve">and </w:t>
      </w:r>
      <w:proofErr w:type="spellStart"/>
      <w:r w:rsidR="00FB1FF7">
        <w:t>fEC</w:t>
      </w:r>
      <w:proofErr w:type="spellEnd"/>
      <w:r w:rsidR="00FB1FF7">
        <w:t xml:space="preserve"> Steering Group</w:t>
      </w:r>
      <w:r w:rsidR="00FB1FF7" w:rsidRPr="17F71398">
        <w:t xml:space="preserve"> </w:t>
      </w:r>
      <w:r w:rsidRPr="17F71398">
        <w:t xml:space="preserve">has considered the methods available and feel </w:t>
      </w:r>
      <w:r w:rsidRPr="00EA7588">
        <w:t xml:space="preserve">that </w:t>
      </w:r>
      <w:r w:rsidR="003C57C6" w:rsidRPr="00EA7588">
        <w:t xml:space="preserve">the </w:t>
      </w:r>
      <w:r w:rsidR="00537BC3">
        <w:t>TAS</w:t>
      </w:r>
      <w:r w:rsidR="003C57C6" w:rsidRPr="00EA7588">
        <w:t xml:space="preserve"> </w:t>
      </w:r>
      <w:r w:rsidRPr="00EA7588">
        <w:t xml:space="preserve">is </w:t>
      </w:r>
      <w:r w:rsidR="00EA7588">
        <w:t xml:space="preserve">currently </w:t>
      </w:r>
      <w:r w:rsidRPr="17F71398">
        <w:t xml:space="preserve">the most appropriate method for </w:t>
      </w:r>
      <w:r>
        <w:t>our</w:t>
      </w:r>
      <w:r w:rsidRPr="17F71398">
        <w:t xml:space="preserve"> institution</w:t>
      </w:r>
      <w:r w:rsidR="00EA7588">
        <w:t xml:space="preserve">. </w:t>
      </w:r>
      <w:r>
        <w:t>This is because</w:t>
      </w:r>
      <w:r w:rsidRPr="17F71398">
        <w:t xml:space="preserve"> it minimises the time and number of requests we make of individuals, allowing </w:t>
      </w:r>
      <w:r>
        <w:t>colleagues</w:t>
      </w:r>
      <w:r w:rsidRPr="17F71398">
        <w:t xml:space="preserve"> to have agency over their own data whilst providing data which</w:t>
      </w:r>
      <w:r w:rsidR="00A32B17">
        <w:t>,</w:t>
      </w:r>
      <w:r w:rsidRPr="17F71398">
        <w:t xml:space="preserve"> at an aggregate level</w:t>
      </w:r>
      <w:r w:rsidR="00A32B17">
        <w:t>,</w:t>
      </w:r>
      <w:r w:rsidRPr="17F71398">
        <w:t xml:space="preserve"> is of a standard appropriate for the institution.</w:t>
      </w:r>
    </w:p>
    <w:p w14:paraId="522EEB2A" w14:textId="77777777" w:rsidR="00D107B7" w:rsidRPr="00A505FA" w:rsidRDefault="00D107B7" w:rsidP="00681A82">
      <w:pPr>
        <w:pStyle w:val="Heading3"/>
      </w:pPr>
      <w:r w:rsidRPr="00A505FA">
        <w:t xml:space="preserve">Do I need to provide standardised data or what I </w:t>
      </w:r>
      <w:proofErr w:type="gramStart"/>
      <w:r w:rsidRPr="00A505FA">
        <w:t>actually did</w:t>
      </w:r>
      <w:proofErr w:type="gramEnd"/>
      <w:r w:rsidRPr="00A505FA">
        <w:t>?</w:t>
      </w:r>
    </w:p>
    <w:p w14:paraId="70868DFD" w14:textId="00AA4E10" w:rsidR="00B05611" w:rsidRPr="00A505FA" w:rsidRDefault="00B05611" w:rsidP="00B05611">
      <w:pPr>
        <w:pStyle w:val="BodyText"/>
      </w:pPr>
      <w:r w:rsidRPr="17F71398">
        <w:t xml:space="preserve">We are interested in what activities </w:t>
      </w:r>
      <w:proofErr w:type="gramStart"/>
      <w:r w:rsidRPr="17F71398">
        <w:t>actually took</w:t>
      </w:r>
      <w:proofErr w:type="gramEnd"/>
      <w:r w:rsidRPr="17F71398">
        <w:t xml:space="preserve"> place rather than what should happen over the collection period. If you have difficulties slotting your activities into the categories provided, please contact the TRAC team</w:t>
      </w:r>
      <w:r w:rsidR="00A32B17">
        <w:t xml:space="preserve"> using </w:t>
      </w:r>
      <w:r w:rsidRPr="17F71398">
        <w:t>the contact details at the end of this document.</w:t>
      </w:r>
    </w:p>
    <w:p w14:paraId="48C71A05" w14:textId="6B0E3F03" w:rsidR="00D107B7" w:rsidRPr="00A505FA" w:rsidRDefault="00D107B7" w:rsidP="00681A82">
      <w:pPr>
        <w:pStyle w:val="Heading3"/>
      </w:pPr>
      <w:r w:rsidRPr="00A505FA">
        <w:t xml:space="preserve">Why do I keep getting reminders to complete the </w:t>
      </w:r>
      <w:r w:rsidR="00537BC3">
        <w:rPr>
          <w:rFonts w:ascii="Arial" w:hAnsi="Arial" w:cs="Arial"/>
          <w:bCs/>
        </w:rPr>
        <w:t>TAS</w:t>
      </w:r>
      <w:r w:rsidRPr="00A505FA">
        <w:t>?</w:t>
      </w:r>
    </w:p>
    <w:p w14:paraId="213A4240" w14:textId="424BFFBB" w:rsidR="005348AB" w:rsidRPr="00A505FA" w:rsidRDefault="005348AB" w:rsidP="005348AB">
      <w:pPr>
        <w:pStyle w:val="BodyText"/>
        <w:rPr>
          <w:color w:val="FF0000"/>
        </w:rPr>
      </w:pPr>
      <w:r w:rsidRPr="17F71398">
        <w:t>Reminders are sent for each round of data collection as minimum response rates have been laid out for each academic department</w:t>
      </w:r>
      <w:r w:rsidR="00537BC3">
        <w:t xml:space="preserve">. </w:t>
      </w:r>
      <w:r w:rsidRPr="17F71398">
        <w:t xml:space="preserve">If sufficient responses are not received, then the institution </w:t>
      </w:r>
      <w:proofErr w:type="gramStart"/>
      <w:r w:rsidRPr="17F71398">
        <w:t>has to</w:t>
      </w:r>
      <w:proofErr w:type="gramEnd"/>
      <w:r w:rsidRPr="17F71398">
        <w:t xml:space="preserve"> declare non-compliance to UKRI and the Scottish Funding Council. An action plan </w:t>
      </w:r>
      <w:proofErr w:type="gramStart"/>
      <w:r w:rsidRPr="17F71398">
        <w:t>has to</w:t>
      </w:r>
      <w:proofErr w:type="gramEnd"/>
      <w:r w:rsidRPr="17F71398">
        <w:t xml:space="preserve"> be provided which determines how the required response rate will be achieved going forwards.</w:t>
      </w:r>
    </w:p>
    <w:p w14:paraId="530C5B5A" w14:textId="77777777" w:rsidR="005348AB" w:rsidRPr="00A505FA" w:rsidRDefault="005348AB" w:rsidP="005348AB">
      <w:pPr>
        <w:pStyle w:val="BodyText"/>
      </w:pPr>
      <w:r w:rsidRPr="17F71398">
        <w:t xml:space="preserve">TRAC response rates are subject to review by the Funding Assurance Programme team at UKRI. The terms and conditions of UKRI grants allow </w:t>
      </w:r>
      <w:proofErr w:type="gramStart"/>
      <w:r w:rsidRPr="17F71398">
        <w:t>for the amount of</w:t>
      </w:r>
      <w:proofErr w:type="gramEnd"/>
      <w:r w:rsidRPr="17F71398">
        <w:t xml:space="preserve"> funding to be reduced by up to 75% if institutions are found to be non-compliant as part of a Funding Assurance Programme visit.</w:t>
      </w:r>
    </w:p>
    <w:p w14:paraId="1C197E30" w14:textId="7DC5BAC5" w:rsidR="005348AB" w:rsidRDefault="005348AB" w:rsidP="005348AB">
      <w:pPr>
        <w:pStyle w:val="BodyText"/>
      </w:pPr>
      <w:r w:rsidRPr="17F71398">
        <w:t xml:space="preserve">Therefore, we respectfully request that you complete your </w:t>
      </w:r>
      <w:r w:rsidR="00537BC3">
        <w:t>TAS</w:t>
      </w:r>
      <w:r w:rsidRPr="17F71398">
        <w:t xml:space="preserve"> </w:t>
      </w:r>
      <w:r w:rsidR="003C57C6">
        <w:t xml:space="preserve">in line with timescales provided. </w:t>
      </w:r>
      <w:r w:rsidRPr="17F71398">
        <w:t>This will help us achieve the required response rate for your department and will reduce the number of emails you receive</w:t>
      </w:r>
      <w:r w:rsidR="00FB1FF7">
        <w:t>.</w:t>
      </w:r>
      <w:r w:rsidRPr="17F71398">
        <w:t xml:space="preserve"> </w:t>
      </w:r>
    </w:p>
    <w:p w14:paraId="171D1608" w14:textId="1738D727" w:rsidR="00A32B17" w:rsidRPr="00A32B17" w:rsidRDefault="00537BC3" w:rsidP="005348AB">
      <w:pPr>
        <w:pStyle w:val="BodyText"/>
        <w:rPr>
          <w:b/>
          <w:bCs/>
        </w:rPr>
      </w:pPr>
      <w:r>
        <w:t xml:space="preserve">If you have any queries about the TAS process of TRAC, please so not hesitate to </w:t>
      </w:r>
      <w:r w:rsidR="00A32B17">
        <w:t xml:space="preserve">contact us at </w:t>
      </w:r>
      <w:hyperlink r:id="rId12" w:history="1">
        <w:r w:rsidR="00A32B17" w:rsidRPr="00A32B17">
          <w:rPr>
            <w:rStyle w:val="Hyperlink"/>
            <w:color w:val="007BB8"/>
          </w:rPr>
          <w:t>TRAC@st-andrews.ac.uk</w:t>
        </w:r>
      </w:hyperlink>
      <w:r w:rsidR="00A32B17" w:rsidRPr="00A32B17">
        <w:t>.</w:t>
      </w:r>
      <w:r w:rsidR="00A32B17" w:rsidRPr="00A32B17">
        <w:rPr>
          <w:color w:val="007BB8"/>
        </w:rPr>
        <w:t xml:space="preserve"> </w:t>
      </w:r>
    </w:p>
    <w:sectPr w:rsidR="00A32B17" w:rsidRPr="00A32B17" w:rsidSect="00524FE6">
      <w:headerReference w:type="first" r:id="rId13"/>
      <w:pgSz w:w="11906" w:h="16838" w:code="9"/>
      <w:pgMar w:top="1134" w:right="1134" w:bottom="1134" w:left="1134" w:header="454"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8676F" w14:textId="77777777" w:rsidR="004477EC" w:rsidRDefault="004477EC" w:rsidP="007906A2">
      <w:pPr>
        <w:spacing w:after="0" w:line="240" w:lineRule="auto"/>
      </w:pPr>
      <w:r>
        <w:separator/>
      </w:r>
    </w:p>
  </w:endnote>
  <w:endnote w:type="continuationSeparator" w:id="0">
    <w:p w14:paraId="33B3401A" w14:textId="77777777" w:rsidR="004477EC" w:rsidRDefault="004477EC"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784FD" w14:textId="77777777" w:rsidR="004477EC" w:rsidRDefault="004477EC" w:rsidP="007906A2">
      <w:pPr>
        <w:spacing w:after="0" w:line="240" w:lineRule="auto"/>
      </w:pPr>
      <w:r>
        <w:separator/>
      </w:r>
    </w:p>
  </w:footnote>
  <w:footnote w:type="continuationSeparator" w:id="0">
    <w:p w14:paraId="1AA204F9" w14:textId="77777777" w:rsidR="004477EC" w:rsidRDefault="004477EC" w:rsidP="00790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3CDF4" w14:textId="44DC7339" w:rsidR="00C31228" w:rsidRDefault="00C31228">
    <w:pPr>
      <w:pStyle w:val="Header"/>
    </w:pPr>
    <w:r>
      <w:ptab w:relativeTo="margin" w:alignment="center" w:leader="none"/>
    </w:r>
    <w:r>
      <w:ptab w:relativeTo="margin" w:alignment="right" w:leader="none"/>
    </w:r>
    <w:r>
      <w:t>Updated October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E42F6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A60F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6E53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9A8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66B3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2CE3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285D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6292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D6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8ADC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darkpurpl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darkpurpl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E86908"/>
    <w:multiLevelType w:val="hybridMultilevel"/>
    <w:tmpl w:val="712C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lightpurple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0693686">
    <w:abstractNumId w:val="9"/>
  </w:num>
  <w:num w:numId="2" w16cid:durableId="492449646">
    <w:abstractNumId w:val="7"/>
  </w:num>
  <w:num w:numId="3" w16cid:durableId="1056395390">
    <w:abstractNumId w:val="6"/>
  </w:num>
  <w:num w:numId="4" w16cid:durableId="1995571757">
    <w:abstractNumId w:val="5"/>
  </w:num>
  <w:num w:numId="5" w16cid:durableId="882718068">
    <w:abstractNumId w:val="4"/>
  </w:num>
  <w:num w:numId="6" w16cid:durableId="1971397203">
    <w:abstractNumId w:val="13"/>
  </w:num>
  <w:num w:numId="7" w16cid:durableId="1074859658">
    <w:abstractNumId w:val="11"/>
  </w:num>
  <w:num w:numId="8" w16cid:durableId="2125037548">
    <w:abstractNumId w:val="17"/>
  </w:num>
  <w:num w:numId="9" w16cid:durableId="232467937">
    <w:abstractNumId w:val="10"/>
  </w:num>
  <w:num w:numId="10" w16cid:durableId="1454519609">
    <w:abstractNumId w:val="8"/>
  </w:num>
  <w:num w:numId="11" w16cid:durableId="388303088">
    <w:abstractNumId w:val="3"/>
  </w:num>
  <w:num w:numId="12" w16cid:durableId="1782187323">
    <w:abstractNumId w:val="2"/>
  </w:num>
  <w:num w:numId="13" w16cid:durableId="1663043933">
    <w:abstractNumId w:val="1"/>
  </w:num>
  <w:num w:numId="14" w16cid:durableId="1612930984">
    <w:abstractNumId w:val="0"/>
  </w:num>
  <w:num w:numId="15" w16cid:durableId="1145855508">
    <w:abstractNumId w:val="18"/>
  </w:num>
  <w:num w:numId="16" w16cid:durableId="2058507048">
    <w:abstractNumId w:val="12"/>
  </w:num>
  <w:num w:numId="17" w16cid:durableId="2000691713">
    <w:abstractNumId w:val="16"/>
  </w:num>
  <w:num w:numId="18" w16cid:durableId="76875862">
    <w:abstractNumId w:val="15"/>
  </w:num>
  <w:num w:numId="19" w16cid:durableId="15947007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B35A8F"/>
    <w:rsid w:val="00000736"/>
    <w:rsid w:val="000260D5"/>
    <w:rsid w:val="00037535"/>
    <w:rsid w:val="0007321F"/>
    <w:rsid w:val="00092B97"/>
    <w:rsid w:val="000D5586"/>
    <w:rsid w:val="000E46A8"/>
    <w:rsid w:val="000F3853"/>
    <w:rsid w:val="00114E20"/>
    <w:rsid w:val="00121BE6"/>
    <w:rsid w:val="001243A7"/>
    <w:rsid w:val="00146ED1"/>
    <w:rsid w:val="00173973"/>
    <w:rsid w:val="00184E19"/>
    <w:rsid w:val="001C6695"/>
    <w:rsid w:val="001E3AB2"/>
    <w:rsid w:val="001E432A"/>
    <w:rsid w:val="00204CF1"/>
    <w:rsid w:val="0021080A"/>
    <w:rsid w:val="00230F2C"/>
    <w:rsid w:val="00270374"/>
    <w:rsid w:val="00277FD8"/>
    <w:rsid w:val="00283ADA"/>
    <w:rsid w:val="0028644A"/>
    <w:rsid w:val="0028780B"/>
    <w:rsid w:val="002A4FE0"/>
    <w:rsid w:val="002C625C"/>
    <w:rsid w:val="002E381D"/>
    <w:rsid w:val="0034005B"/>
    <w:rsid w:val="00351D0A"/>
    <w:rsid w:val="00353A5F"/>
    <w:rsid w:val="00356F9A"/>
    <w:rsid w:val="003656FF"/>
    <w:rsid w:val="00365923"/>
    <w:rsid w:val="003738FF"/>
    <w:rsid w:val="00383FA9"/>
    <w:rsid w:val="00387013"/>
    <w:rsid w:val="003C0CF4"/>
    <w:rsid w:val="003C0E88"/>
    <w:rsid w:val="003C57C6"/>
    <w:rsid w:val="003D6A4E"/>
    <w:rsid w:val="003E70A6"/>
    <w:rsid w:val="003F7BA0"/>
    <w:rsid w:val="00403183"/>
    <w:rsid w:val="0041144E"/>
    <w:rsid w:val="00442E3C"/>
    <w:rsid w:val="004477EC"/>
    <w:rsid w:val="00454271"/>
    <w:rsid w:val="004720D1"/>
    <w:rsid w:val="00472D3D"/>
    <w:rsid w:val="00490341"/>
    <w:rsid w:val="004942DE"/>
    <w:rsid w:val="004A145A"/>
    <w:rsid w:val="004A4FB0"/>
    <w:rsid w:val="004C2E1B"/>
    <w:rsid w:val="004C31D6"/>
    <w:rsid w:val="004D6E55"/>
    <w:rsid w:val="0050521B"/>
    <w:rsid w:val="00512FA6"/>
    <w:rsid w:val="00516401"/>
    <w:rsid w:val="00524FE6"/>
    <w:rsid w:val="005348AB"/>
    <w:rsid w:val="00537BC3"/>
    <w:rsid w:val="00541320"/>
    <w:rsid w:val="00584C69"/>
    <w:rsid w:val="00597154"/>
    <w:rsid w:val="005A11A8"/>
    <w:rsid w:val="005B13BA"/>
    <w:rsid w:val="005B2C46"/>
    <w:rsid w:val="005C6837"/>
    <w:rsid w:val="005E57D0"/>
    <w:rsid w:val="005E755E"/>
    <w:rsid w:val="005F17E7"/>
    <w:rsid w:val="005F666A"/>
    <w:rsid w:val="00600763"/>
    <w:rsid w:val="00602A03"/>
    <w:rsid w:val="00603281"/>
    <w:rsid w:val="006141A1"/>
    <w:rsid w:val="00616011"/>
    <w:rsid w:val="006210E0"/>
    <w:rsid w:val="00656F6A"/>
    <w:rsid w:val="0066054B"/>
    <w:rsid w:val="00681A82"/>
    <w:rsid w:val="00711BC5"/>
    <w:rsid w:val="00751FA9"/>
    <w:rsid w:val="00781D36"/>
    <w:rsid w:val="007906A2"/>
    <w:rsid w:val="007C19FA"/>
    <w:rsid w:val="007D7E42"/>
    <w:rsid w:val="0082544B"/>
    <w:rsid w:val="008258BD"/>
    <w:rsid w:val="00835369"/>
    <w:rsid w:val="00842A8B"/>
    <w:rsid w:val="00857852"/>
    <w:rsid w:val="00861F10"/>
    <w:rsid w:val="00862B07"/>
    <w:rsid w:val="00866FBF"/>
    <w:rsid w:val="00885D87"/>
    <w:rsid w:val="008B7C0C"/>
    <w:rsid w:val="008E42D0"/>
    <w:rsid w:val="00903C15"/>
    <w:rsid w:val="00932C73"/>
    <w:rsid w:val="00932CE6"/>
    <w:rsid w:val="009703C0"/>
    <w:rsid w:val="009827EF"/>
    <w:rsid w:val="009A400A"/>
    <w:rsid w:val="009A4766"/>
    <w:rsid w:val="009A5F30"/>
    <w:rsid w:val="009B5DC7"/>
    <w:rsid w:val="009F08E1"/>
    <w:rsid w:val="00A32B17"/>
    <w:rsid w:val="00A44137"/>
    <w:rsid w:val="00A53DF7"/>
    <w:rsid w:val="00A80FF0"/>
    <w:rsid w:val="00A8655F"/>
    <w:rsid w:val="00A96715"/>
    <w:rsid w:val="00AA2289"/>
    <w:rsid w:val="00AA7866"/>
    <w:rsid w:val="00AB017F"/>
    <w:rsid w:val="00AD58E1"/>
    <w:rsid w:val="00B00DA0"/>
    <w:rsid w:val="00B05611"/>
    <w:rsid w:val="00B06E29"/>
    <w:rsid w:val="00B21266"/>
    <w:rsid w:val="00B26414"/>
    <w:rsid w:val="00B35A8F"/>
    <w:rsid w:val="00B53D0A"/>
    <w:rsid w:val="00B96431"/>
    <w:rsid w:val="00BB7DA0"/>
    <w:rsid w:val="00BD000D"/>
    <w:rsid w:val="00C117D8"/>
    <w:rsid w:val="00C139E6"/>
    <w:rsid w:val="00C31228"/>
    <w:rsid w:val="00C34E6A"/>
    <w:rsid w:val="00C4348F"/>
    <w:rsid w:val="00C55B00"/>
    <w:rsid w:val="00C85EFA"/>
    <w:rsid w:val="00CB26B5"/>
    <w:rsid w:val="00CB7CF3"/>
    <w:rsid w:val="00D107B7"/>
    <w:rsid w:val="00D43EF1"/>
    <w:rsid w:val="00D574B7"/>
    <w:rsid w:val="00D934F0"/>
    <w:rsid w:val="00D97A74"/>
    <w:rsid w:val="00DE1AC0"/>
    <w:rsid w:val="00DE2E26"/>
    <w:rsid w:val="00E4355A"/>
    <w:rsid w:val="00E540D7"/>
    <w:rsid w:val="00E66C6A"/>
    <w:rsid w:val="00E72209"/>
    <w:rsid w:val="00EA7588"/>
    <w:rsid w:val="00EB77AA"/>
    <w:rsid w:val="00F439E8"/>
    <w:rsid w:val="00F55F95"/>
    <w:rsid w:val="00F64624"/>
    <w:rsid w:val="00F81282"/>
    <w:rsid w:val="00F83F07"/>
    <w:rsid w:val="00FB1FF7"/>
    <w:rsid w:val="00FC6C94"/>
    <w:rsid w:val="10E52B3D"/>
    <w:rsid w:val="19EEE683"/>
    <w:rsid w:val="1AA00A2B"/>
    <w:rsid w:val="1EF4F758"/>
    <w:rsid w:val="28A3E2B2"/>
    <w:rsid w:val="29736C8D"/>
    <w:rsid w:val="39228A5B"/>
    <w:rsid w:val="3D702372"/>
    <w:rsid w:val="6CCF4573"/>
    <w:rsid w:val="7024D7DB"/>
    <w:rsid w:val="77EC7CDB"/>
    <w:rsid w:val="7C93EE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A7920"/>
  <w15:chartTrackingRefBased/>
  <w15:docId w15:val="{721A5155-BA4F-44AB-8B84-96283301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E20"/>
  </w:style>
  <w:style w:type="paragraph" w:styleId="Heading1">
    <w:name w:val="heading 1"/>
    <w:basedOn w:val="Normal"/>
    <w:next w:val="Normal"/>
    <w:link w:val="Heading1Char"/>
    <w:uiPriority w:val="9"/>
    <w:qFormat/>
    <w:rsid w:val="009A5F30"/>
    <w:pPr>
      <w:spacing w:after="240" w:line="300" w:lineRule="atLeast"/>
      <w:outlineLvl w:val="0"/>
    </w:pPr>
    <w:rPr>
      <w:b/>
      <w:color w:val="6A196F"/>
      <w:sz w:val="36"/>
      <w:szCs w:val="32"/>
    </w:rPr>
  </w:style>
  <w:style w:type="paragraph" w:styleId="Heading2">
    <w:name w:val="heading 2"/>
    <w:basedOn w:val="Heading1"/>
    <w:next w:val="Normal"/>
    <w:link w:val="Heading2Char"/>
    <w:uiPriority w:val="9"/>
    <w:unhideWhenUsed/>
    <w:qFormat/>
    <w:rsid w:val="008B7C0C"/>
    <w:pPr>
      <w:outlineLvl w:val="1"/>
    </w:pPr>
    <w:rPr>
      <w:color w:val="auto"/>
      <w:sz w:val="28"/>
      <w:szCs w:val="28"/>
    </w:rPr>
  </w:style>
  <w:style w:type="paragraph" w:styleId="Heading3">
    <w:name w:val="heading 3"/>
    <w:basedOn w:val="BodyText"/>
    <w:next w:val="Normal"/>
    <w:link w:val="Heading3Char"/>
    <w:uiPriority w:val="9"/>
    <w:unhideWhenUsed/>
    <w:qFormat/>
    <w:rsid w:val="008B7C0C"/>
    <w:pPr>
      <w:keepNext/>
      <w:spacing w:before="240" w:after="120" w:line="240" w:lineRule="auto"/>
      <w:outlineLvl w:val="2"/>
    </w:pPr>
    <w:rPr>
      <w:b/>
      <w:sz w:val="24"/>
      <w:szCs w:val="24"/>
    </w:rPr>
  </w:style>
  <w:style w:type="paragraph" w:styleId="Heading4">
    <w:name w:val="heading 4"/>
    <w:basedOn w:val="Heading5"/>
    <w:next w:val="Normal"/>
    <w:link w:val="Heading4Char"/>
    <w:uiPriority w:val="9"/>
    <w:unhideWhenUsed/>
    <w:qFormat/>
    <w:rsid w:val="00000736"/>
    <w:pPr>
      <w:outlineLvl w:val="3"/>
    </w:pPr>
  </w:style>
  <w:style w:type="paragraph" w:styleId="Heading5">
    <w:name w:val="heading 5"/>
    <w:basedOn w:val="Heading6"/>
    <w:next w:val="Normal"/>
    <w:link w:val="Heading5Char"/>
    <w:uiPriority w:val="9"/>
    <w:unhideWhenUsed/>
    <w:qFormat/>
    <w:rsid w:val="00000736"/>
    <w:pPr>
      <w:outlineLvl w:val="4"/>
    </w:pPr>
    <w:rPr>
      <w:color w:val="6A196F"/>
    </w:r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9A5F30"/>
    <w:rPr>
      <w:b/>
      <w:color w:val="6A196F"/>
      <w:sz w:val="36"/>
      <w:szCs w:val="32"/>
    </w:rPr>
  </w:style>
  <w:style w:type="character" w:customStyle="1" w:styleId="Heading2Char">
    <w:name w:val="Heading 2 Char"/>
    <w:basedOn w:val="DefaultParagraphFont"/>
    <w:link w:val="Heading2"/>
    <w:uiPriority w:val="9"/>
    <w:rsid w:val="008B7C0C"/>
    <w:rPr>
      <w:b/>
      <w:sz w:val="28"/>
      <w:szCs w:val="28"/>
    </w:rPr>
  </w:style>
  <w:style w:type="character" w:customStyle="1" w:styleId="Heading3Char">
    <w:name w:val="Heading 3 Char"/>
    <w:basedOn w:val="DefaultParagraphFont"/>
    <w:link w:val="Heading3"/>
    <w:uiPriority w:val="9"/>
    <w:rsid w:val="008B7C0C"/>
    <w:rPr>
      <w:b/>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darkpurpleheading">
    <w:name w:val="Boxed dark purple heading"/>
    <w:basedOn w:val="Normal"/>
    <w:qFormat/>
    <w:rsid w:val="00584C69"/>
    <w:pPr>
      <w:pBdr>
        <w:top w:val="single" w:sz="4" w:space="12" w:color="6A196F"/>
        <w:left w:val="single" w:sz="4" w:space="12" w:color="6A196F"/>
        <w:bottom w:val="single" w:sz="4" w:space="12" w:color="6A196F"/>
        <w:right w:val="single" w:sz="4" w:space="12" w:color="6A196F"/>
      </w:pBdr>
      <w:shd w:val="clear" w:color="auto" w:fill="6A196F"/>
      <w:spacing w:after="240" w:line="300" w:lineRule="atLeast"/>
      <w:ind w:left="284" w:right="284"/>
    </w:pPr>
    <w:rPr>
      <w:b/>
    </w:rPr>
  </w:style>
  <w:style w:type="paragraph" w:customStyle="1" w:styleId="Boxeddarkpurpletext">
    <w:name w:val="Boxed dark purple text"/>
    <w:basedOn w:val="Normal"/>
    <w:qFormat/>
    <w:rsid w:val="00516401"/>
    <w:pPr>
      <w:pBdr>
        <w:top w:val="single" w:sz="4" w:space="12" w:color="6A196F"/>
        <w:left w:val="single" w:sz="4" w:space="12" w:color="6A196F"/>
        <w:bottom w:val="single" w:sz="4" w:space="12" w:color="6A196F"/>
        <w:right w:val="single" w:sz="4" w:space="12" w:color="6A196F"/>
      </w:pBdr>
      <w:shd w:val="clear" w:color="auto" w:fill="6A196F"/>
      <w:spacing w:after="240" w:line="300" w:lineRule="exact"/>
      <w:ind w:left="284" w:right="284"/>
    </w:pPr>
  </w:style>
  <w:style w:type="paragraph" w:customStyle="1" w:styleId="Boxeddarkpurplebullet">
    <w:name w:val="Boxed dark purple bullet"/>
    <w:basedOn w:val="Normal"/>
    <w:qFormat/>
    <w:rsid w:val="00000736"/>
    <w:pPr>
      <w:numPr>
        <w:numId w:val="9"/>
      </w:numPr>
      <w:pBdr>
        <w:top w:val="single" w:sz="4" w:space="12" w:color="6A196F"/>
        <w:left w:val="single" w:sz="4" w:space="12" w:color="6A196F"/>
        <w:bottom w:val="single" w:sz="4" w:space="12" w:color="6A196F"/>
        <w:right w:val="single" w:sz="4" w:space="12" w:color="6A196F"/>
      </w:pBdr>
      <w:shd w:val="clear" w:color="auto" w:fill="6A196F"/>
      <w:spacing w:after="240" w:line="300" w:lineRule="atLeast"/>
      <w:ind w:left="641" w:right="284" w:hanging="357"/>
    </w:pPr>
  </w:style>
  <w:style w:type="paragraph" w:customStyle="1" w:styleId="Boxedlightpurpleheading">
    <w:name w:val="Boxed light purple heading"/>
    <w:basedOn w:val="Boxeddarkpurpleheading"/>
    <w:qFormat/>
    <w:rsid w:val="00BD000D"/>
    <w:pPr>
      <w:pBdr>
        <w:top w:val="single" w:sz="4" w:space="12" w:color="ECCAE7"/>
        <w:left w:val="single" w:sz="4" w:space="12" w:color="ECCAE7"/>
        <w:bottom w:val="single" w:sz="4" w:space="12" w:color="ECCAE7"/>
        <w:right w:val="single" w:sz="4" w:space="12" w:color="ECCAE7"/>
      </w:pBdr>
      <w:shd w:val="clear" w:color="auto" w:fill="ECCAE7"/>
    </w:pPr>
  </w:style>
  <w:style w:type="paragraph" w:customStyle="1" w:styleId="Boxedlightpurpletext">
    <w:name w:val="Boxed light purple text"/>
    <w:basedOn w:val="Boxeddarkpurpletext"/>
    <w:qFormat/>
    <w:rsid w:val="00BD000D"/>
    <w:pPr>
      <w:pBdr>
        <w:top w:val="single" w:sz="4" w:space="12" w:color="ECCAE7"/>
        <w:left w:val="single" w:sz="4" w:space="12" w:color="ECCAE7"/>
        <w:bottom w:val="single" w:sz="4" w:space="12" w:color="ECCAE7"/>
        <w:right w:val="single" w:sz="4" w:space="12" w:color="ECCAE7"/>
      </w:pBdr>
      <w:shd w:val="clear" w:color="auto" w:fill="ECCAE7"/>
    </w:pPr>
  </w:style>
  <w:style w:type="paragraph" w:customStyle="1" w:styleId="Boxedlightpurplebullet">
    <w:name w:val="Boxed light purple bullet"/>
    <w:basedOn w:val="Boxeddarkpurplebullet"/>
    <w:qFormat/>
    <w:rsid w:val="00B26414"/>
    <w:pPr>
      <w:pBdr>
        <w:top w:val="single" w:sz="4" w:space="12" w:color="ECCAE7"/>
        <w:left w:val="single" w:sz="4" w:space="12" w:color="ECCAE7"/>
        <w:bottom w:val="single" w:sz="4" w:space="12" w:color="ECCAE7"/>
        <w:right w:val="single" w:sz="4" w:space="12" w:color="ECCAE7"/>
      </w:pBdr>
      <w:shd w:val="clear" w:color="auto" w:fill="ECCAE7"/>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000736"/>
    <w:pPr>
      <w:keepNext/>
      <w:keepLines/>
      <w:spacing w:after="0" w:line="259" w:lineRule="auto"/>
      <w:outlineLvl w:val="9"/>
    </w:pPr>
    <w:rPr>
      <w:rFonts w:asciiTheme="majorHAnsi" w:eastAsiaTheme="majorEastAsia" w:hAnsiTheme="majorHAnsi" w:cstheme="majorBidi"/>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darkpurplenumbered">
    <w:name w:val="Boxed dark purple numbered"/>
    <w:basedOn w:val="Boxeddarkpurpletext"/>
    <w:qFormat/>
    <w:rsid w:val="004C31D6"/>
    <w:pPr>
      <w:numPr>
        <w:numId w:val="16"/>
      </w:numPr>
      <w:ind w:left="641" w:hanging="357"/>
    </w:pPr>
  </w:style>
  <w:style w:type="paragraph" w:customStyle="1" w:styleId="Boxedlightpurplenumber">
    <w:name w:val="Boxed light purple number"/>
    <w:basedOn w:val="Boxedlightpurplebullet"/>
    <w:qFormat/>
    <w:rsid w:val="00BD000D"/>
    <w:pPr>
      <w:numPr>
        <w:numId w:val="18"/>
      </w:numPr>
      <w:ind w:left="641" w:hanging="357"/>
    </w:pPr>
  </w:style>
  <w:style w:type="character" w:customStyle="1" w:styleId="Heading4Char">
    <w:name w:val="Heading 4 Char"/>
    <w:basedOn w:val="DefaultParagraphFont"/>
    <w:link w:val="Heading4"/>
    <w:uiPriority w:val="9"/>
    <w:rsid w:val="00000736"/>
    <w:rPr>
      <w:rFonts w:asciiTheme="majorHAnsi" w:eastAsiaTheme="majorEastAsia" w:hAnsiTheme="majorHAnsi" w:cstheme="majorBidi"/>
      <w:color w:val="6A196F"/>
    </w:rPr>
  </w:style>
  <w:style w:type="character" w:customStyle="1" w:styleId="Heading5Char">
    <w:name w:val="Heading 5 Char"/>
    <w:basedOn w:val="DefaultParagraphFont"/>
    <w:link w:val="Heading5"/>
    <w:uiPriority w:val="9"/>
    <w:rsid w:val="00000736"/>
    <w:rPr>
      <w:rFonts w:asciiTheme="majorHAnsi" w:eastAsiaTheme="majorEastAsia" w:hAnsiTheme="majorHAnsi" w:cstheme="majorBidi"/>
      <w:color w:val="6A196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82544B"/>
    <w:rPr>
      <w:color w:val="auto"/>
      <w:u w:val="single"/>
    </w:rPr>
  </w:style>
  <w:style w:type="paragraph" w:customStyle="1" w:styleId="StyleBoxedbluetextLinespacingsingle">
    <w:name w:val="Style Boxed blue text + Line spacing:  single"/>
    <w:basedOn w:val="Boxeddarkpurpletext"/>
    <w:rsid w:val="003C0E88"/>
    <w:pPr>
      <w:spacing w:line="240" w:lineRule="auto"/>
    </w:pPr>
    <w:rPr>
      <w:rFonts w:eastAsia="Times New Roman" w:cs="Times New Roman"/>
      <w:szCs w:val="20"/>
    </w:rPr>
  </w:style>
  <w:style w:type="character" w:styleId="UnresolvedMention">
    <w:name w:val="Unresolved Mention"/>
    <w:basedOn w:val="DefaultParagraphFont"/>
    <w:uiPriority w:val="99"/>
    <w:semiHidden/>
    <w:unhideWhenUsed/>
    <w:rsid w:val="0082544B"/>
    <w:rPr>
      <w:color w:val="605E5C"/>
      <w:shd w:val="clear" w:color="auto" w:fill="E1DFDD"/>
    </w:rPr>
  </w:style>
  <w:style w:type="paragraph" w:styleId="Caption">
    <w:name w:val="caption"/>
    <w:basedOn w:val="Normal"/>
    <w:next w:val="Normal"/>
    <w:uiPriority w:val="35"/>
    <w:unhideWhenUsed/>
    <w:qFormat/>
    <w:rsid w:val="00114E20"/>
    <w:pPr>
      <w:spacing w:line="240" w:lineRule="auto"/>
    </w:pPr>
    <w:rPr>
      <w:b/>
      <w:iCs/>
      <w:color w:val="6A196F"/>
      <w:szCs w:val="18"/>
    </w:rPr>
  </w:style>
  <w:style w:type="character" w:styleId="CommentReference">
    <w:name w:val="annotation reference"/>
    <w:basedOn w:val="DefaultParagraphFont"/>
    <w:uiPriority w:val="99"/>
    <w:semiHidden/>
    <w:unhideWhenUsed/>
    <w:rsid w:val="005B2C46"/>
    <w:rPr>
      <w:sz w:val="16"/>
      <w:szCs w:val="16"/>
    </w:rPr>
  </w:style>
  <w:style w:type="paragraph" w:styleId="CommentText">
    <w:name w:val="annotation text"/>
    <w:basedOn w:val="Normal"/>
    <w:link w:val="CommentTextChar"/>
    <w:uiPriority w:val="99"/>
    <w:unhideWhenUsed/>
    <w:rsid w:val="005B2C46"/>
    <w:pPr>
      <w:spacing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rsid w:val="005B2C46"/>
    <w:rPr>
      <w:kern w:val="2"/>
      <w:sz w:val="20"/>
      <w:szCs w:val="20"/>
      <w14:ligatures w14:val="standardContextual"/>
    </w:rPr>
  </w:style>
  <w:style w:type="paragraph" w:styleId="Revision">
    <w:name w:val="Revision"/>
    <w:hidden/>
    <w:uiPriority w:val="99"/>
    <w:semiHidden/>
    <w:rsid w:val="00866FBF"/>
    <w:pPr>
      <w:spacing w:after="0" w:line="240" w:lineRule="auto"/>
    </w:pPr>
  </w:style>
  <w:style w:type="paragraph" w:styleId="CommentSubject">
    <w:name w:val="annotation subject"/>
    <w:basedOn w:val="CommentText"/>
    <w:next w:val="CommentText"/>
    <w:link w:val="CommentSubjectChar"/>
    <w:uiPriority w:val="99"/>
    <w:semiHidden/>
    <w:unhideWhenUsed/>
    <w:rsid w:val="00866FBF"/>
    <w:rPr>
      <w:b/>
      <w:bCs/>
      <w:kern w:val="0"/>
      <w14:ligatures w14:val="none"/>
    </w:rPr>
  </w:style>
  <w:style w:type="character" w:customStyle="1" w:styleId="CommentSubjectChar">
    <w:name w:val="Comment Subject Char"/>
    <w:basedOn w:val="CommentTextChar"/>
    <w:link w:val="CommentSubject"/>
    <w:uiPriority w:val="99"/>
    <w:semiHidden/>
    <w:rsid w:val="00866FBF"/>
    <w:rPr>
      <w:b/>
      <w:bCs/>
      <w:kern w:val="2"/>
      <w:sz w:val="20"/>
      <w:szCs w:val="20"/>
      <w14:ligatures w14:val="standardContextual"/>
    </w:rPr>
  </w:style>
  <w:style w:type="paragraph" w:customStyle="1" w:styleId="StyleHeading216pt">
    <w:name w:val="Style Heading 2 + 16 pt"/>
    <w:basedOn w:val="Heading2"/>
    <w:rsid w:val="008B7C0C"/>
    <w:rPr>
      <w:bCs/>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RAC@st-andrews.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osa\Office%20for%20Students\Team-Digital%20Publishing%20Team%20-%20Design%20studio\TRAC%20website\Document%20templates\TRAC%20-%20Template%20shorter%20docs.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3" ma:contentTypeDescription="Create a new document." ma:contentTypeScope="" ma:versionID="50445d499883451d4d8340809bfca10d">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b88a0632b8ace359269339977561f3b3"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fad1d3-5ec7-49b6-b887-0dfc74677006">
      <Terms xmlns="http://schemas.microsoft.com/office/infopath/2007/PartnerControls"/>
    </lcf76f155ced4ddcb4097134ff3c332f>
    <TaxCatchAll xmlns="3e405583-359d-43b4-b273-0eaaf844b1bc" xsi:nil="true"/>
    <SharedWithUsers xmlns="d3baf7f9-4022-4b25-a706-e2615f1f01c2">
      <UserInfo>
        <DisplayName>Sara Carroll</DisplayName>
        <AccountId>13</AccountId>
        <AccountType/>
      </UserInfo>
      <UserInfo>
        <DisplayName>Robert Stewart</DisplayName>
        <AccountId>6</AccountId>
        <AccountType/>
      </UserInfo>
      <UserInfo>
        <DisplayName>Heather Williams</DisplayName>
        <AccountId>382</AccountId>
        <AccountType/>
      </UserInfo>
      <UserInfo>
        <DisplayName>Will Dent</DisplayName>
        <AccountId>468</AccountId>
        <AccountType/>
      </UserInfo>
    </SharedWithUsers>
  </documentManagement>
</p:properties>
</file>

<file path=customXml/itemProps1.xml><?xml version="1.0" encoding="utf-8"?>
<ds:datastoreItem xmlns:ds="http://schemas.openxmlformats.org/officeDocument/2006/customXml" ds:itemID="{4E8BF28E-32B6-4AB1-8D7F-BB2DB119F69E}">
  <ds:schemaRefs>
    <ds:schemaRef ds:uri="Microsoft.SharePoint.Taxonomy.ContentTypeSync"/>
  </ds:schemaRefs>
</ds:datastoreItem>
</file>

<file path=customXml/itemProps2.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3.xml><?xml version="1.0" encoding="utf-8"?>
<ds:datastoreItem xmlns:ds="http://schemas.openxmlformats.org/officeDocument/2006/customXml" ds:itemID="{8AF81F44-185D-4F3A-BA35-FF56ACEC6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5.xml><?xml version="1.0" encoding="utf-8"?>
<ds:datastoreItem xmlns:ds="http://schemas.openxmlformats.org/officeDocument/2006/customXml" ds:itemID="{4A891596-D438-4755-83B2-61C3F93E1419}">
  <ds:schemaRefs>
    <ds:schemaRef ds:uri="http://schemas.microsoft.com/office/2006/metadata/properties"/>
    <ds:schemaRef ds:uri="http://schemas.microsoft.com/office/infopath/2007/PartnerControls"/>
    <ds:schemaRef ds:uri="abfad1d3-5ec7-49b6-b887-0dfc74677006"/>
    <ds:schemaRef ds:uri="3e405583-359d-43b4-b273-0eaaf844b1bc"/>
    <ds:schemaRef ds:uri="d3baf7f9-4022-4b25-a706-e2615f1f01c2"/>
  </ds:schemaRefs>
</ds:datastoreItem>
</file>

<file path=docProps/app.xml><?xml version="1.0" encoding="utf-8"?>
<Properties xmlns="http://schemas.openxmlformats.org/officeDocument/2006/extended-properties" xmlns:vt="http://schemas.openxmlformats.org/officeDocument/2006/docPropsVTypes">
  <Template>TRAC - Template shorter docs</Template>
  <TotalTime>0</TotalTime>
  <Pages>2</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RAC explainer</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 explainer</dc:title>
  <dc:subject/>
  <dc:creator>Sara Carroll</dc:creator>
  <cp:keywords/>
  <dc:description/>
  <cp:lastModifiedBy>Lauren Sykes</cp:lastModifiedBy>
  <cp:revision>2</cp:revision>
  <dcterms:created xsi:type="dcterms:W3CDTF">2026-01-14T10:49:00Z</dcterms:created>
  <dcterms:modified xsi:type="dcterms:W3CDTF">2026-01-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MediaServiceImageTags">
    <vt:lpwstr/>
  </property>
</Properties>
</file>